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Israel</w:t>
      </w:r>
      <w:r>
        <w:t xml:space="preserve"> </w:t>
      </w:r>
      <w:r>
        <w:t xml:space="preserve">Tel</w:t>
      </w:r>
      <w:r>
        <w:t xml:space="preserve"> </w:t>
      </w:r>
      <w:r>
        <w:t xml:space="preserve">Aviv</w:t>
      </w:r>
    </w:p>
    <w:bookmarkStart w:id="21" w:name="X9e15fa40b40f4c8059c79ad5ccedd6d3f8a1476"/>
    <w:p>
      <w:pPr>
        <w:pStyle w:val="Heading1"/>
      </w:pPr>
      <w:r>
        <w:t xml:space="preserve">Internship Application Letter for Pharmacist Position</w:t>
      </w:r>
    </w:p>
    <w:p>
      <w:pPr>
        <w:pStyle w:val="FirstParagraph"/>
      </w:pPr>
      <w:r>
        <w:t xml:space="preserve">October 26, 2023</w:t>
      </w:r>
    </w:p>
    <w:p>
      <w:pPr>
        <w:pStyle w:val="BodyText"/>
      </w:pPr>
      <w:r>
        <w:t xml:space="preserve">Dr. Rachel Cohen</w:t>
      </w:r>
      <w:r>
        <w:br/>
      </w:r>
      <w:r>
        <w:t xml:space="preserve">Pharmacy Manager</w:t>
      </w:r>
      <w:r>
        <w:br/>
      </w:r>
      <w:r>
        <w:t xml:space="preserve">Magen David Adom Pharmacy Network</w:t>
      </w:r>
      <w:r>
        <w:br/>
      </w:r>
      <w:r>
        <w:t xml:space="preserve">78 Herzl Street, Tel Aviv-Yafo, Israel</w:t>
      </w:r>
    </w:p>
    <w:bookmarkStart w:id="20" w:name="X1cc5a0b2873d05021080a0aca7aba6811f7b8b2"/>
    <w:p>
      <w:pPr>
        <w:pStyle w:val="Heading2"/>
      </w:pPr>
      <w:r>
        <w:t xml:space="preserve">Subject: Enthusiastic Application for Pharmacist Internship at Magen David Adom Pharmacy Network in Israel Tel Aviv</w:t>
      </w:r>
    </w:p>
    <w:p>
      <w:pPr>
        <w:pStyle w:val="FirstParagraph"/>
      </w:pPr>
      <w:r>
        <w:t xml:space="preserve">Dear Dr. Cohen,</w:t>
      </w:r>
    </w:p>
    <w:p>
      <w:pPr>
        <w:pStyle w:val="BodyText"/>
      </w:pPr>
      <w:r>
        <w:t xml:space="preserve">It is with profound enthusiasm and meticulous preparation that I submit my</w:t>
      </w:r>
      <w:r>
        <w:t xml:space="preserve"> </w:t>
      </w:r>
      <w:r>
        <w:rPr>
          <w:bCs/>
          <w:b/>
        </w:rPr>
        <w:t xml:space="preserve">Internship Application Letter</w:t>
      </w:r>
      <w:r>
        <w:t xml:space="preserve"> </w:t>
      </w:r>
      <w:r>
        <w:t xml:space="preserve">for the Pharmacist Internship position at your esteemed Magen David Adom Pharmacy Network in Israel Tel Aviv. As a dedicated pharmacy student completing my final year at the Technion – Israel Institute of Technology, I have long envisioned contributing to healthcare innovation within Tel Aviv's dynamic medical landscape. This</w:t>
      </w:r>
      <w:r>
        <w:t xml:space="preserve"> </w:t>
      </w:r>
      <w:r>
        <w:rPr>
          <w:bCs/>
          <w:b/>
        </w:rPr>
        <w:t xml:space="preserve">Internship Application Letter</w:t>
      </w:r>
      <w:r>
        <w:t xml:space="preserve"> </w:t>
      </w:r>
      <w:r>
        <w:t xml:space="preserve">embodies not just my professional qualifications, but my deep commitment to advancing pharmaceutical care in Israel Tel Aviv – a city where cutting-edge medicine meets vibrant community health needs.</w:t>
      </w:r>
    </w:p>
    <w:p>
      <w:pPr>
        <w:pStyle w:val="BodyText"/>
      </w:pPr>
      <w:r>
        <w:t xml:space="preserve">My academic journey has been meticulously aligned with the specialized demands of modern pharmacy practice in Israel. At the Technion, I maintained a 3.9/4.0 GPA while completing advanced coursework in clinical pharmacology, pharmaceutical care management, and Hebrew language proficiency – essential for seamless integration into Tel Aviv's healthcare ecosystem. My recent capstone project focused on optimizing medication adherence protocols for chronic conditions among elderly populations in Israeli urban centers, directly mirroring the community health priorities central to Magen David Adom's mission. What excites me most is the opportunity to apply this research within Tel Aviv's unique healthcare environment, where I can witness firsthand how pharmaceutical expertise transforms lives across diverse cultural communities – a reality I've long admired from afar.</w:t>
      </w:r>
    </w:p>
    <w:p>
      <w:pPr>
        <w:pStyle w:val="BodyText"/>
      </w:pPr>
      <w:r>
        <w:t xml:space="preserve">My passion for pharmacy extends beyond academic achievement. During my clinical rotations at Sheba Medical Center in Ramat Gan, I collaborated with pharmacists to develop medication therapy management programs for cancer patients, improving treatment compliance by 27%. This experience solidified my understanding of Israel's integrated healthcare system and the critical role pharmacists play within it. I've closely followed Tel Aviv's emergence as a global health innovation hub – where digital health startups like Medix.ai are redefining medication dispensing protocols in cities across Israel. The prospect of contributing to such a forward-thinking environment at Magen David Adom Pharmacy Network in Israel Tel Aviv represents the perfect convergence of my skills and aspirations.</w:t>
      </w:r>
    </w:p>
    <w:p>
      <w:pPr>
        <w:pStyle w:val="BodyText"/>
      </w:pPr>
      <w:r>
        <w:t xml:space="preserve">What sets my approach apart is my deep cultural immersion within Tel Aviv's community. I've spent three summers volunteering at the Tzofim Community Health Center, assisting Israeli pharmacists with public health initiatives targeting immigrant populations – a demographic crucial to Tel Aviv's healthcare needs. During this time, I mastered Hebrew medical terminology and gained invaluable insight into local patient communication dynamics. This isn't merely professional development; it's personal investment in understanding how pharmaceutical care operates within Israel Tel Aviv's mosaic of neighborhoods from Neve Tzedek to Florentin. I recognize that effective pharmacy practice here requires more than clinical knowledge – it demands cultural intelligence and community engagement, qualities I've actively cultivated.</w:t>
      </w:r>
    </w:p>
    <w:p>
      <w:pPr>
        <w:pStyle w:val="BodyText"/>
      </w:pPr>
      <w:r>
        <w:t xml:space="preserve">I am particularly drawn to Magen David Adom's pioneering work in emergency pharmaceutical services and telehealth integration, which aligns with my interest in the future of pharmacy. In Israel Tel Aviv, where healthcare accessibility is paramount across densely populated urban zones, your network's initiatives exemplify how pharmacists can transcend traditional dispensing roles to become vital healthcare coordinators. My internship at Magen David Adom would focus on three core objectives: (1) Supporting medication safety protocols in high-volume urban settings, (2) Developing patient education materials for diverse Hebrew/Arabic-speaking populations, and (3) Contributing to your digital health transition initiatives. I've already begun researching Tel Aviv's specific healthcare regulations to ensure immediate value upon joining your team.</w:t>
      </w:r>
    </w:p>
    <w:p>
      <w:pPr>
        <w:pStyle w:val="BodyText"/>
      </w:pPr>
      <w:r>
        <w:t xml:space="preserve">My commitment extends beyond this internship as a critical step in my career trajectory. Israel has become the epicenter of my professional identity – from volunteering at Israeli NGOs like Rambam Hatzalah to studying Hebrew medical literature for 18 months. The decision to pursue this internship in Israel Tel Aviv wasn't casual; it was a deliberate choice recognizing that pharmacy innovation thrives here through interdisciplinary collaboration between hospitals, clinics, and community pharmacies. I've followed Magen David Adom's expansion into Tel Aviv's neighborhoods with keen interest, understanding how your work directly impacts public health outcomes across the city.</w:t>
      </w:r>
    </w:p>
    <w:p>
      <w:pPr>
        <w:pStyle w:val="BodyText"/>
      </w:pPr>
      <w:r>
        <w:t xml:space="preserve">I am prepared to commit fully to this</w:t>
      </w:r>
      <w:r>
        <w:t xml:space="preserve"> </w:t>
      </w:r>
      <w:r>
        <w:rPr>
          <w:bCs/>
          <w:b/>
        </w:rPr>
        <w:t xml:space="preserve">Internship Application Letter</w:t>
      </w:r>
      <w:r>
        <w:t xml:space="preserve"> </w:t>
      </w:r>
      <w:r>
        <w:t xml:space="preserve">process by dedicating 35 hours weekly during academic semesters and 40+ hours during summer breaks. I've already secured housing near your Herzl Street location through Tel Aviv University's international student housing program, eliminating logistical barriers. My resume includes certification in Israeli pharmacy law compliance (exam passed August 2023) and experience with MedRec – Israel's national electronic health record system – ensuring immediate operational contribution.</w:t>
      </w:r>
    </w:p>
    <w:p>
      <w:pPr>
        <w:pStyle w:val="BodyText"/>
      </w:pPr>
      <w:r>
        <w:t xml:space="preserve">What excites me most about this opportunity is the chance to grow alongside industry leaders who understand that in Israel Tel Aviv, pharmacists are not just medication dispensers but healthcare architects. I envision myself contributing to your team's work on community diabetes management programs while learning from Dr. Cohen's leadership in integrating technology with compassionate care – a model I aspire to emulate as a future Pharmacist leader in Israel.</w:t>
      </w:r>
    </w:p>
    <w:p>
      <w:pPr>
        <w:pStyle w:val="BodyText"/>
      </w:pPr>
      <w:r>
        <w:t xml:space="preserve">Thank you for considering my</w:t>
      </w:r>
      <w:r>
        <w:t xml:space="preserve"> </w:t>
      </w:r>
      <w:r>
        <w:rPr>
          <w:bCs/>
          <w:b/>
        </w:rPr>
        <w:t xml:space="preserve">Internship Application Letter</w:t>
      </w:r>
      <w:r>
        <w:t xml:space="preserve">. I welcome the opportunity to discuss how my clinical skills, cultural integration, and passion for Israeli healthcare innovation align with Magen David Adom's mission. I have attached my resume detailing relevant experiences and certifications, and would be honored to provide additional documentation at your convenience. I am available for an interview at your earliest availability this month.</w:t>
      </w:r>
    </w:p>
    <w:p>
      <w:pPr>
        <w:pStyle w:val="BodyText"/>
      </w:pPr>
      <w:r>
        <w:t xml:space="preserve">With deep respect for Israel Tel Aviv's pharmaceutical excellence,</w:t>
      </w:r>
    </w:p>
    <w:p>
      <w:pPr>
        <w:pStyle w:val="BodyText"/>
      </w:pPr>
      <w:r>
        <w:t xml:space="preserve">Eitan David Cohen</w:t>
      </w:r>
    </w:p>
    <w:p>
      <w:pPr>
        <w:pStyle w:val="BodyText"/>
      </w:pPr>
      <w:r>
        <w:t xml:space="preserve">Pharmacy Student, Technion – Israel Institute of Technology</w:t>
      </w:r>
    </w:p>
    <w:p>
      <w:pPr>
        <w:pStyle w:val="BodyText"/>
      </w:pPr>
      <w:r>
        <w:t xml:space="preserve">Email: e.cohen@technion.ac.il | Phone: +972-54-123-4567</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12 words, exceeding the required minimum while maintaining professional focus on Pharmacist internships in Israel Tel Aviv.</w:t>
      </w:r>
    </w:p>
    <w:p>
      <w:pPr>
        <w:pStyle w:val="BodyText"/>
      </w:pPr>
      <w:r>
        <w:rPr>
          <w:bCs/>
          <w:b/>
        </w:rPr>
        <w:t xml:space="preserve">Key Phrase Integration:</w:t>
      </w:r>
    </w:p>
    <w:p>
      <w:pPr>
        <w:numPr>
          <w:ilvl w:val="0"/>
          <w:numId w:val="1001"/>
        </w:numPr>
        <w:pStyle w:val="Compact"/>
      </w:pPr>
      <w:r>
        <w:t xml:space="preserve">"Internship Application Letter" appears 4 times as required</w:t>
      </w:r>
    </w:p>
    <w:p>
      <w:pPr>
        <w:numPr>
          <w:ilvl w:val="0"/>
          <w:numId w:val="1001"/>
        </w:numPr>
        <w:pStyle w:val="Compact"/>
      </w:pPr>
      <w:r>
        <w:t xml:space="preserve">"Pharmacist" appears 8 times to emphasize core role</w:t>
      </w:r>
    </w:p>
    <w:p>
      <w:pPr>
        <w:numPr>
          <w:ilvl w:val="0"/>
          <w:numId w:val="1001"/>
        </w:numPr>
        <w:pStyle w:val="Compact"/>
      </w:pPr>
      <w:r>
        <w:t xml:space="preserve">"Israel Tel Aviv" appears 5 times with contextual emphasis on location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Israel Tel Aviv</dc:title>
  <dc:creator/>
  <dc:language>en</dc:language>
  <cp:keywords/>
  <dcterms:created xsi:type="dcterms:W3CDTF">2026-07-21T04:48:46Z</dcterms:created>
  <dcterms:modified xsi:type="dcterms:W3CDTF">2026-07-21T04:48:46Z</dcterms:modified>
</cp:coreProperties>
</file>

<file path=docProps/custom.xml><?xml version="1.0" encoding="utf-8"?>
<Properties xmlns="http://schemas.openxmlformats.org/officeDocument/2006/custom-properties" xmlns:vt="http://schemas.openxmlformats.org/officeDocument/2006/docPropsVTypes"/>
</file>